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0B1C10" w14:textId="3E0342CA" w:rsidR="00F51B9C" w:rsidRPr="00561111" w:rsidRDefault="005D0283" w:rsidP="00D751AA">
      <w:pPr>
        <w:spacing w:line="480" w:lineRule="auto"/>
        <w:jc w:val="center"/>
        <w:rPr>
          <w:rFonts w:ascii="Times New Roman" w:hAnsi="Times New Roman" w:cs="Times New Roman"/>
          <w:b/>
          <w:bCs/>
          <w:sz w:val="24"/>
          <w:szCs w:val="24"/>
        </w:rPr>
      </w:pPr>
      <w:r w:rsidRPr="00561111">
        <w:rPr>
          <w:rFonts w:ascii="Times New Roman" w:hAnsi="Times New Roman" w:cs="Times New Roman"/>
          <w:b/>
          <w:bCs/>
          <w:sz w:val="24"/>
          <w:szCs w:val="24"/>
        </w:rPr>
        <w:t xml:space="preserve">Name: </w:t>
      </w:r>
      <w:r w:rsidR="008D3BD7" w:rsidRPr="00561111">
        <w:rPr>
          <w:rFonts w:ascii="Times New Roman" w:hAnsi="Times New Roman" w:cs="Times New Roman"/>
          <w:sz w:val="24"/>
          <w:szCs w:val="24"/>
        </w:rPr>
        <w:t>Sunil Raj Thota</w:t>
      </w:r>
    </w:p>
    <w:p w14:paraId="6768CEAF" w14:textId="0E6315A4" w:rsidR="008D3BD7" w:rsidRPr="00561111" w:rsidRDefault="005D0283" w:rsidP="00D751AA">
      <w:pPr>
        <w:spacing w:line="480" w:lineRule="auto"/>
        <w:jc w:val="center"/>
        <w:rPr>
          <w:rFonts w:ascii="Times New Roman" w:hAnsi="Times New Roman" w:cs="Times New Roman"/>
          <w:b/>
          <w:bCs/>
          <w:sz w:val="24"/>
          <w:szCs w:val="24"/>
        </w:rPr>
      </w:pPr>
      <w:r w:rsidRPr="00561111">
        <w:rPr>
          <w:rFonts w:ascii="Times New Roman" w:hAnsi="Times New Roman" w:cs="Times New Roman"/>
          <w:b/>
          <w:bCs/>
          <w:sz w:val="24"/>
          <w:szCs w:val="24"/>
        </w:rPr>
        <w:t xml:space="preserve">Degree Program: </w:t>
      </w:r>
      <w:r w:rsidR="008D3BD7" w:rsidRPr="00561111">
        <w:rPr>
          <w:rFonts w:ascii="Times New Roman" w:hAnsi="Times New Roman" w:cs="Times New Roman"/>
          <w:sz w:val="24"/>
          <w:szCs w:val="24"/>
        </w:rPr>
        <w:t xml:space="preserve">Master of Professional Studies </w:t>
      </w:r>
      <w:r w:rsidR="003F7F46" w:rsidRPr="00561111">
        <w:rPr>
          <w:rFonts w:ascii="Times New Roman" w:hAnsi="Times New Roman" w:cs="Times New Roman"/>
          <w:sz w:val="24"/>
          <w:szCs w:val="24"/>
        </w:rPr>
        <w:t>in</w:t>
      </w:r>
      <w:r w:rsidR="008D3BD7" w:rsidRPr="00561111">
        <w:rPr>
          <w:rFonts w:ascii="Times New Roman" w:hAnsi="Times New Roman" w:cs="Times New Roman"/>
          <w:sz w:val="24"/>
          <w:szCs w:val="24"/>
        </w:rPr>
        <w:t xml:space="preserve"> Analytics</w:t>
      </w:r>
    </w:p>
    <w:p w14:paraId="75F3753D" w14:textId="37AF3E19" w:rsidR="00117E33" w:rsidRPr="00561111" w:rsidRDefault="005D0283" w:rsidP="00D751AA">
      <w:pPr>
        <w:spacing w:line="480" w:lineRule="auto"/>
        <w:jc w:val="center"/>
        <w:rPr>
          <w:rFonts w:ascii="Times New Roman" w:hAnsi="Times New Roman" w:cs="Times New Roman"/>
          <w:b/>
          <w:bCs/>
          <w:sz w:val="24"/>
          <w:szCs w:val="24"/>
        </w:rPr>
      </w:pPr>
      <w:r w:rsidRPr="00561111">
        <w:rPr>
          <w:rFonts w:ascii="Times New Roman" w:hAnsi="Times New Roman" w:cs="Times New Roman"/>
          <w:b/>
          <w:bCs/>
          <w:sz w:val="24"/>
          <w:szCs w:val="24"/>
        </w:rPr>
        <w:t xml:space="preserve">Name of Internship Company: </w:t>
      </w:r>
      <w:r w:rsidR="008D3BD7" w:rsidRPr="00561111">
        <w:rPr>
          <w:rFonts w:ascii="Times New Roman" w:hAnsi="Times New Roman" w:cs="Times New Roman"/>
          <w:sz w:val="24"/>
          <w:szCs w:val="24"/>
        </w:rPr>
        <w:t>Esri</w:t>
      </w:r>
    </w:p>
    <w:p w14:paraId="258AF507" w14:textId="4EC2DEAD" w:rsidR="00F51B9C" w:rsidRPr="00561111" w:rsidRDefault="004035ED" w:rsidP="00D751AA">
      <w:pPr>
        <w:spacing w:line="480" w:lineRule="auto"/>
        <w:jc w:val="center"/>
        <w:rPr>
          <w:rFonts w:ascii="Times New Roman" w:hAnsi="Times New Roman" w:cs="Times New Roman"/>
          <w:b/>
          <w:bCs/>
          <w:sz w:val="24"/>
          <w:szCs w:val="24"/>
        </w:rPr>
      </w:pPr>
      <w:r w:rsidRPr="00561111">
        <w:rPr>
          <w:rFonts w:ascii="Times New Roman" w:hAnsi="Times New Roman" w:cs="Times New Roman"/>
          <w:b/>
          <w:bCs/>
          <w:sz w:val="24"/>
          <w:szCs w:val="24"/>
        </w:rPr>
        <w:t>EXPERIENCES</w:t>
      </w:r>
    </w:p>
    <w:p w14:paraId="488C2AC3" w14:textId="6C550CF6" w:rsidR="00DC399D" w:rsidRPr="00561111" w:rsidRDefault="00A646B1" w:rsidP="000A1EB6">
      <w:pPr>
        <w:spacing w:line="480" w:lineRule="auto"/>
        <w:jc w:val="both"/>
        <w:rPr>
          <w:rFonts w:ascii="Times New Roman" w:hAnsi="Times New Roman" w:cs="Times New Roman"/>
          <w:sz w:val="24"/>
          <w:szCs w:val="24"/>
        </w:rPr>
      </w:pPr>
      <w:r w:rsidRPr="00561111">
        <w:rPr>
          <w:rFonts w:ascii="Times New Roman" w:hAnsi="Times New Roman" w:cs="Times New Roman"/>
          <w:b/>
          <w:bCs/>
          <w:sz w:val="24"/>
          <w:szCs w:val="24"/>
        </w:rPr>
        <w:t>Project:</w:t>
      </w:r>
    </w:p>
    <w:p w14:paraId="1E94294F" w14:textId="585B4A16" w:rsidR="00210134" w:rsidRPr="00210134" w:rsidRDefault="00210134" w:rsidP="00210134">
      <w:pPr>
        <w:spacing w:line="480" w:lineRule="auto"/>
        <w:jc w:val="both"/>
        <w:rPr>
          <w:rFonts w:ascii="Times New Roman" w:hAnsi="Times New Roman" w:cs="Times New Roman"/>
          <w:sz w:val="24"/>
          <w:szCs w:val="24"/>
        </w:rPr>
      </w:pPr>
      <w:r w:rsidRPr="00210134">
        <w:rPr>
          <w:rFonts w:ascii="Times New Roman" w:hAnsi="Times New Roman" w:cs="Times New Roman"/>
          <w:sz w:val="24"/>
          <w:szCs w:val="24"/>
        </w:rPr>
        <w:t xml:space="preserve">At Esri, I am a part of the Educational Services and Customer Experience Team. During my internship, I was assigned the task of updating all existing Microsoft SharePoint Lists. </w:t>
      </w:r>
      <w:r w:rsidR="005E250B">
        <w:rPr>
          <w:rFonts w:ascii="Times New Roman" w:hAnsi="Times New Roman" w:cs="Times New Roman"/>
          <w:sz w:val="24"/>
          <w:szCs w:val="24"/>
        </w:rPr>
        <w:t>I have updated a SharePoint List with the utmost data from the existing Power BI Reports across the Esri Company.</w:t>
      </w:r>
      <w:r w:rsidRPr="00210134">
        <w:rPr>
          <w:rFonts w:ascii="Times New Roman" w:hAnsi="Times New Roman" w:cs="Times New Roman"/>
          <w:sz w:val="24"/>
          <w:szCs w:val="24"/>
        </w:rPr>
        <w:t xml:space="preserve"> This was both difficult and beneficial to the company's efforts to enhance the Customer Experience.</w:t>
      </w:r>
    </w:p>
    <w:p w14:paraId="512BD597" w14:textId="0C9A241D" w:rsidR="00B66425" w:rsidRPr="00561111" w:rsidRDefault="00B66425" w:rsidP="00D751AA">
      <w:pPr>
        <w:pStyle w:val="ListParagraph"/>
        <w:numPr>
          <w:ilvl w:val="0"/>
          <w:numId w:val="1"/>
        </w:numPr>
        <w:spacing w:line="480" w:lineRule="auto"/>
        <w:jc w:val="both"/>
        <w:rPr>
          <w:rFonts w:ascii="Times New Roman" w:hAnsi="Times New Roman" w:cs="Times New Roman"/>
          <w:sz w:val="24"/>
          <w:szCs w:val="24"/>
        </w:rPr>
      </w:pPr>
      <w:r w:rsidRPr="00B66425">
        <w:rPr>
          <w:rFonts w:ascii="Times New Roman" w:hAnsi="Times New Roman" w:cs="Times New Roman"/>
          <w:sz w:val="24"/>
          <w:szCs w:val="24"/>
        </w:rPr>
        <w:t>Designed 10+ tables and views to provide a scalable and manageable environment for maintaining KPI targets</w:t>
      </w:r>
    </w:p>
    <w:p w14:paraId="77256FD6" w14:textId="7E447DA8" w:rsidR="007C659A" w:rsidRPr="00561111" w:rsidRDefault="00A646B1" w:rsidP="00D751AA">
      <w:pPr>
        <w:spacing w:line="480" w:lineRule="auto"/>
        <w:jc w:val="both"/>
        <w:rPr>
          <w:rFonts w:ascii="Times New Roman" w:hAnsi="Times New Roman" w:cs="Times New Roman"/>
          <w:b/>
          <w:bCs/>
          <w:sz w:val="24"/>
          <w:szCs w:val="24"/>
        </w:rPr>
      </w:pPr>
      <w:r w:rsidRPr="00561111">
        <w:rPr>
          <w:rFonts w:ascii="Times New Roman" w:hAnsi="Times New Roman" w:cs="Times New Roman"/>
          <w:b/>
          <w:bCs/>
          <w:sz w:val="24"/>
          <w:szCs w:val="24"/>
        </w:rPr>
        <w:t>Skills/ Strengths</w:t>
      </w:r>
      <w:r w:rsidR="008C618B" w:rsidRPr="00561111">
        <w:rPr>
          <w:rFonts w:ascii="Times New Roman" w:hAnsi="Times New Roman" w:cs="Times New Roman"/>
          <w:b/>
          <w:bCs/>
          <w:sz w:val="24"/>
          <w:szCs w:val="24"/>
        </w:rPr>
        <w:t>:</w:t>
      </w:r>
    </w:p>
    <w:p w14:paraId="4067EA12" w14:textId="35A1F8D4" w:rsidR="00434192" w:rsidRDefault="00434192" w:rsidP="00434192">
      <w:pPr>
        <w:spacing w:line="480" w:lineRule="auto"/>
        <w:jc w:val="both"/>
        <w:rPr>
          <w:rFonts w:ascii="Times New Roman" w:hAnsi="Times New Roman" w:cs="Times New Roman"/>
          <w:sz w:val="24"/>
          <w:szCs w:val="24"/>
        </w:rPr>
      </w:pPr>
      <w:r>
        <w:rPr>
          <w:rFonts w:ascii="Times New Roman" w:hAnsi="Times New Roman" w:cs="Times New Roman"/>
          <w:sz w:val="24"/>
          <w:szCs w:val="24"/>
        </w:rPr>
        <w:t>Some of the skills that I have learned and demonstrated are:</w:t>
      </w:r>
    </w:p>
    <w:p w14:paraId="21D3BC07" w14:textId="5D9077A5" w:rsidR="00434192" w:rsidRDefault="00434192" w:rsidP="00434192">
      <w:pPr>
        <w:spacing w:line="480" w:lineRule="auto"/>
        <w:jc w:val="both"/>
        <w:rPr>
          <w:rFonts w:ascii="Times New Roman" w:hAnsi="Times New Roman" w:cs="Times New Roman"/>
          <w:sz w:val="24"/>
          <w:szCs w:val="24"/>
        </w:rPr>
      </w:pPr>
      <w:r>
        <w:rPr>
          <w:rFonts w:ascii="Times New Roman" w:hAnsi="Times New Roman" w:cs="Times New Roman"/>
          <w:sz w:val="24"/>
          <w:szCs w:val="24"/>
        </w:rPr>
        <w:t>SQL</w:t>
      </w:r>
      <w:r w:rsidR="00886CD7">
        <w:rPr>
          <w:rFonts w:ascii="Times New Roman" w:hAnsi="Times New Roman" w:cs="Times New Roman"/>
          <w:sz w:val="24"/>
          <w:szCs w:val="24"/>
        </w:rPr>
        <w:t xml:space="preserve"> Server</w:t>
      </w:r>
      <w:r>
        <w:rPr>
          <w:rFonts w:ascii="Times New Roman" w:hAnsi="Times New Roman" w:cs="Times New Roman"/>
          <w:sz w:val="24"/>
          <w:szCs w:val="24"/>
        </w:rPr>
        <w:t xml:space="preserve">, Power BI, </w:t>
      </w:r>
      <w:r w:rsidR="005175C3">
        <w:rPr>
          <w:rFonts w:ascii="Times New Roman" w:hAnsi="Times New Roman" w:cs="Times New Roman"/>
          <w:sz w:val="24"/>
          <w:szCs w:val="24"/>
        </w:rPr>
        <w:t>Business Requirements, Reporting</w:t>
      </w:r>
    </w:p>
    <w:p w14:paraId="416B0C69" w14:textId="7C28C4D3" w:rsidR="00434192" w:rsidRDefault="00434192" w:rsidP="00434192">
      <w:pPr>
        <w:spacing w:line="480" w:lineRule="auto"/>
        <w:jc w:val="both"/>
        <w:rPr>
          <w:rFonts w:ascii="Times New Roman" w:hAnsi="Times New Roman" w:cs="Times New Roman"/>
          <w:sz w:val="24"/>
          <w:szCs w:val="24"/>
        </w:rPr>
      </w:pPr>
      <w:r w:rsidRPr="00561111">
        <w:rPr>
          <w:rFonts w:ascii="Times New Roman" w:hAnsi="Times New Roman" w:cs="Times New Roman"/>
          <w:sz w:val="24"/>
          <w:szCs w:val="24"/>
        </w:rPr>
        <w:t>I will be including it in my Resume like this</w:t>
      </w:r>
      <w:r w:rsidR="005479EE">
        <w:rPr>
          <w:rFonts w:ascii="Times New Roman" w:hAnsi="Times New Roman" w:cs="Times New Roman"/>
          <w:sz w:val="24"/>
          <w:szCs w:val="24"/>
        </w:rPr>
        <w:t>:</w:t>
      </w:r>
    </w:p>
    <w:p w14:paraId="4313C90A" w14:textId="76F532F7" w:rsidR="007F1356" w:rsidRPr="00F47AE7" w:rsidRDefault="00F47AE7" w:rsidP="00F47AE7">
      <w:pPr>
        <w:pStyle w:val="ListParagraph"/>
        <w:numPr>
          <w:ilvl w:val="0"/>
          <w:numId w:val="1"/>
        </w:numPr>
        <w:spacing w:line="480" w:lineRule="auto"/>
        <w:jc w:val="both"/>
        <w:rPr>
          <w:rFonts w:ascii="Times New Roman" w:hAnsi="Times New Roman" w:cs="Times New Roman"/>
          <w:sz w:val="24"/>
          <w:szCs w:val="24"/>
        </w:rPr>
      </w:pPr>
      <w:r w:rsidRPr="00F47AE7">
        <w:rPr>
          <w:rFonts w:ascii="Times New Roman" w:hAnsi="Times New Roman" w:cs="Times New Roman"/>
          <w:sz w:val="24"/>
          <w:szCs w:val="24"/>
        </w:rPr>
        <w:t>Gathered company crucial Business Requirements from Cross-functional Teams</w:t>
      </w:r>
    </w:p>
    <w:p w14:paraId="2B0BBC72" w14:textId="0A279BB1" w:rsidR="007C659A" w:rsidRPr="00561111" w:rsidRDefault="00A646B1" w:rsidP="00D751AA">
      <w:pPr>
        <w:spacing w:line="480" w:lineRule="auto"/>
        <w:jc w:val="both"/>
        <w:rPr>
          <w:rFonts w:ascii="Times New Roman" w:hAnsi="Times New Roman" w:cs="Times New Roman"/>
          <w:b/>
          <w:bCs/>
          <w:sz w:val="24"/>
          <w:szCs w:val="24"/>
        </w:rPr>
      </w:pPr>
      <w:r w:rsidRPr="00561111">
        <w:rPr>
          <w:rFonts w:ascii="Times New Roman" w:hAnsi="Times New Roman" w:cs="Times New Roman"/>
          <w:b/>
          <w:bCs/>
          <w:sz w:val="24"/>
          <w:szCs w:val="24"/>
        </w:rPr>
        <w:t>People/ Leadership</w:t>
      </w:r>
      <w:r w:rsidR="008C618B" w:rsidRPr="00561111">
        <w:rPr>
          <w:rFonts w:ascii="Times New Roman" w:hAnsi="Times New Roman" w:cs="Times New Roman"/>
          <w:b/>
          <w:bCs/>
          <w:sz w:val="24"/>
          <w:szCs w:val="24"/>
        </w:rPr>
        <w:t>:</w:t>
      </w:r>
      <w:r w:rsidRPr="00561111">
        <w:rPr>
          <w:rFonts w:ascii="Times New Roman" w:hAnsi="Times New Roman" w:cs="Times New Roman"/>
          <w:b/>
          <w:bCs/>
          <w:sz w:val="24"/>
          <w:szCs w:val="24"/>
        </w:rPr>
        <w:t xml:space="preserve"> </w:t>
      </w:r>
    </w:p>
    <w:p w14:paraId="31E3500F" w14:textId="750EA26E" w:rsidR="007F1818" w:rsidRDefault="007F1818" w:rsidP="00D751AA">
      <w:pPr>
        <w:spacing w:line="480" w:lineRule="auto"/>
        <w:jc w:val="both"/>
        <w:rPr>
          <w:rFonts w:ascii="Times New Roman" w:hAnsi="Times New Roman" w:cs="Times New Roman"/>
          <w:sz w:val="24"/>
          <w:szCs w:val="24"/>
        </w:rPr>
      </w:pPr>
      <w:r w:rsidRPr="007F1818">
        <w:rPr>
          <w:rFonts w:ascii="Times New Roman" w:hAnsi="Times New Roman" w:cs="Times New Roman"/>
          <w:sz w:val="24"/>
          <w:szCs w:val="24"/>
        </w:rPr>
        <w:t xml:space="preserve">I collaborated with Shruti, my manager. She is an expert in technical matters, particularly in the Customer Experience Department, and she guided me through the duties and projects I was </w:t>
      </w:r>
      <w:r w:rsidRPr="007F1818">
        <w:rPr>
          <w:rFonts w:ascii="Times New Roman" w:hAnsi="Times New Roman" w:cs="Times New Roman"/>
          <w:sz w:val="24"/>
          <w:szCs w:val="24"/>
        </w:rPr>
        <w:lastRenderedPageBreak/>
        <w:t xml:space="preserve">working on. </w:t>
      </w:r>
      <w:r>
        <w:rPr>
          <w:rFonts w:ascii="Times New Roman" w:hAnsi="Times New Roman" w:cs="Times New Roman"/>
          <w:sz w:val="24"/>
          <w:szCs w:val="24"/>
        </w:rPr>
        <w:t>Sh</w:t>
      </w:r>
      <w:r w:rsidRPr="007F1818">
        <w:rPr>
          <w:rFonts w:ascii="Times New Roman" w:hAnsi="Times New Roman" w:cs="Times New Roman"/>
          <w:sz w:val="24"/>
          <w:szCs w:val="24"/>
        </w:rPr>
        <w:t xml:space="preserve">e is one of the best leaders I've ever worked with, and </w:t>
      </w:r>
      <w:r w:rsidR="00911377">
        <w:rPr>
          <w:rFonts w:ascii="Times New Roman" w:hAnsi="Times New Roman" w:cs="Times New Roman"/>
          <w:sz w:val="24"/>
          <w:szCs w:val="24"/>
        </w:rPr>
        <w:t>s</w:t>
      </w:r>
      <w:r w:rsidRPr="007F1818">
        <w:rPr>
          <w:rFonts w:ascii="Times New Roman" w:hAnsi="Times New Roman" w:cs="Times New Roman"/>
          <w:sz w:val="24"/>
          <w:szCs w:val="24"/>
        </w:rPr>
        <w:t>he may be able to give me with a future reference.</w:t>
      </w:r>
    </w:p>
    <w:p w14:paraId="1EB85234" w14:textId="3A5D8C7C" w:rsidR="007C659A" w:rsidRPr="00561111" w:rsidRDefault="00A646B1" w:rsidP="00D751AA">
      <w:pPr>
        <w:spacing w:line="480" w:lineRule="auto"/>
        <w:jc w:val="both"/>
        <w:rPr>
          <w:rFonts w:ascii="Times New Roman" w:hAnsi="Times New Roman" w:cs="Times New Roman"/>
          <w:b/>
          <w:bCs/>
          <w:sz w:val="24"/>
          <w:szCs w:val="24"/>
        </w:rPr>
      </w:pPr>
      <w:r w:rsidRPr="00561111">
        <w:rPr>
          <w:rFonts w:ascii="Times New Roman" w:hAnsi="Times New Roman" w:cs="Times New Roman"/>
          <w:b/>
          <w:bCs/>
          <w:sz w:val="24"/>
          <w:szCs w:val="24"/>
        </w:rPr>
        <w:t>Resources</w:t>
      </w:r>
      <w:r w:rsidR="008C618B" w:rsidRPr="00561111">
        <w:rPr>
          <w:rFonts w:ascii="Times New Roman" w:hAnsi="Times New Roman" w:cs="Times New Roman"/>
          <w:b/>
          <w:bCs/>
          <w:sz w:val="24"/>
          <w:szCs w:val="24"/>
        </w:rPr>
        <w:t>:</w:t>
      </w:r>
    </w:p>
    <w:p w14:paraId="53FE8137" w14:textId="77777777" w:rsidR="001B67FA" w:rsidRDefault="001B67FA" w:rsidP="00D751AA">
      <w:pPr>
        <w:spacing w:line="480" w:lineRule="auto"/>
        <w:jc w:val="both"/>
        <w:rPr>
          <w:rFonts w:ascii="Times New Roman" w:hAnsi="Times New Roman" w:cs="Times New Roman"/>
          <w:sz w:val="24"/>
          <w:szCs w:val="24"/>
        </w:rPr>
      </w:pPr>
      <w:r w:rsidRPr="001B67FA">
        <w:rPr>
          <w:rFonts w:ascii="Times New Roman" w:hAnsi="Times New Roman" w:cs="Times New Roman"/>
          <w:sz w:val="24"/>
          <w:szCs w:val="24"/>
        </w:rPr>
        <w:t>For accessing the data and developing the designs, I utilized Snowflake Schema Data Model and Draw.io. This greatly aided me in progressing from the Power BI Blogs and Articles pages. I'm going to put them in my resume's appropriate sections.</w:t>
      </w:r>
    </w:p>
    <w:p w14:paraId="61CF8130" w14:textId="37AF1D29" w:rsidR="00A646B1" w:rsidRPr="00561111" w:rsidRDefault="00A646B1" w:rsidP="00D751AA">
      <w:pPr>
        <w:spacing w:line="480" w:lineRule="auto"/>
        <w:jc w:val="both"/>
        <w:rPr>
          <w:rFonts w:ascii="Times New Roman" w:hAnsi="Times New Roman" w:cs="Times New Roman"/>
          <w:b/>
          <w:bCs/>
          <w:sz w:val="24"/>
          <w:szCs w:val="24"/>
        </w:rPr>
      </w:pPr>
      <w:r w:rsidRPr="00561111">
        <w:rPr>
          <w:rFonts w:ascii="Times New Roman" w:hAnsi="Times New Roman" w:cs="Times New Roman"/>
          <w:b/>
          <w:bCs/>
          <w:sz w:val="24"/>
          <w:szCs w:val="24"/>
        </w:rPr>
        <w:t>Values</w:t>
      </w:r>
      <w:r w:rsidR="008C618B" w:rsidRPr="00561111">
        <w:rPr>
          <w:rFonts w:ascii="Times New Roman" w:hAnsi="Times New Roman" w:cs="Times New Roman"/>
          <w:b/>
          <w:bCs/>
          <w:sz w:val="24"/>
          <w:szCs w:val="24"/>
        </w:rPr>
        <w:t>:</w:t>
      </w:r>
    </w:p>
    <w:p w14:paraId="7AED46DD" w14:textId="77777777" w:rsidR="003B17DE" w:rsidRDefault="003B17DE" w:rsidP="00175CBA">
      <w:pPr>
        <w:spacing w:line="480" w:lineRule="auto"/>
        <w:jc w:val="both"/>
        <w:rPr>
          <w:rFonts w:ascii="Times New Roman" w:hAnsi="Times New Roman" w:cs="Times New Roman"/>
          <w:sz w:val="24"/>
          <w:szCs w:val="24"/>
        </w:rPr>
      </w:pPr>
      <w:r w:rsidRPr="003B17DE">
        <w:rPr>
          <w:rFonts w:ascii="Times New Roman" w:hAnsi="Times New Roman" w:cs="Times New Roman"/>
          <w:sz w:val="24"/>
          <w:szCs w:val="24"/>
        </w:rPr>
        <w:t>I've noticed a few workplace characteristics that are important when teamwork, such as paying attention to details and time management. I picked them up on the go they perfectly match my ideals. These characteristics enable me to remain busy and have a deeper understanding of situations. Empathy towards others and accountability are also important virtues.</w:t>
      </w:r>
    </w:p>
    <w:p w14:paraId="45306DEF" w14:textId="0F779DCC" w:rsidR="00C72B43" w:rsidRPr="00561111" w:rsidRDefault="004035ED" w:rsidP="00D751AA">
      <w:pPr>
        <w:spacing w:line="480" w:lineRule="auto"/>
        <w:jc w:val="center"/>
        <w:rPr>
          <w:rFonts w:ascii="Times New Roman" w:hAnsi="Times New Roman" w:cs="Times New Roman"/>
          <w:b/>
          <w:bCs/>
          <w:sz w:val="24"/>
          <w:szCs w:val="24"/>
        </w:rPr>
      </w:pPr>
      <w:r w:rsidRPr="00561111">
        <w:rPr>
          <w:rFonts w:ascii="Times New Roman" w:hAnsi="Times New Roman" w:cs="Times New Roman"/>
          <w:b/>
          <w:bCs/>
          <w:sz w:val="24"/>
          <w:szCs w:val="24"/>
        </w:rPr>
        <w:t>REFLECTION</w:t>
      </w:r>
    </w:p>
    <w:p w14:paraId="735751B2" w14:textId="77777777" w:rsidR="009E265A" w:rsidRDefault="0033445C" w:rsidP="00246800">
      <w:pPr>
        <w:spacing w:line="480" w:lineRule="auto"/>
        <w:ind w:firstLine="720"/>
        <w:jc w:val="both"/>
        <w:rPr>
          <w:rFonts w:ascii="Times New Roman" w:hAnsi="Times New Roman" w:cs="Times New Roman"/>
          <w:sz w:val="24"/>
          <w:szCs w:val="24"/>
        </w:rPr>
      </w:pPr>
      <w:r w:rsidRPr="0033445C">
        <w:rPr>
          <w:rFonts w:ascii="Times New Roman" w:hAnsi="Times New Roman" w:cs="Times New Roman"/>
          <w:sz w:val="24"/>
          <w:szCs w:val="24"/>
        </w:rPr>
        <w:t>I had a hard time communicating solutions to these problems at first since I didn't know where to seek. But, with time, I began to devote more of my time to learning and using fresh and business skills that would be beneficial to my work experience. This strategic plan has allowed me to apply my educational skills in a practical setting, enabling me to observe firsthand how this data impacts BI.</w:t>
      </w:r>
      <w:r>
        <w:rPr>
          <w:rFonts w:ascii="Times New Roman" w:hAnsi="Times New Roman" w:cs="Times New Roman"/>
          <w:sz w:val="24"/>
          <w:szCs w:val="24"/>
        </w:rPr>
        <w:t xml:space="preserve"> </w:t>
      </w:r>
    </w:p>
    <w:p w14:paraId="5FFCE8A7" w14:textId="77777777" w:rsidR="003D4FC8" w:rsidRDefault="009E265A" w:rsidP="003D4FC8">
      <w:pPr>
        <w:spacing w:line="480" w:lineRule="auto"/>
        <w:ind w:firstLine="720"/>
        <w:jc w:val="both"/>
        <w:rPr>
          <w:rFonts w:ascii="Times New Roman" w:hAnsi="Times New Roman" w:cs="Times New Roman"/>
          <w:sz w:val="24"/>
          <w:szCs w:val="24"/>
        </w:rPr>
      </w:pPr>
      <w:r w:rsidRPr="009E265A">
        <w:rPr>
          <w:rFonts w:ascii="Times New Roman" w:hAnsi="Times New Roman" w:cs="Times New Roman"/>
          <w:sz w:val="24"/>
          <w:szCs w:val="24"/>
        </w:rPr>
        <w:t>I had a great time acquiring a wide range of skills, and the structure for my employment was fantastic. Taking a comprehensive approach and sticking to my responsibilities allows me to study and recall significantly more knowledge. This profession pushes me to search for solutions, and as a consequence, I gain more knowledge. It was difficult for me to turn the effort on the duties around and make them better.</w:t>
      </w:r>
    </w:p>
    <w:p w14:paraId="09025C81" w14:textId="79FC52AE" w:rsidR="00C96F14" w:rsidRPr="009E265A" w:rsidRDefault="00C96F14" w:rsidP="003D4FC8">
      <w:pPr>
        <w:spacing w:line="480" w:lineRule="auto"/>
        <w:ind w:firstLine="720"/>
        <w:jc w:val="both"/>
        <w:rPr>
          <w:rFonts w:ascii="Times New Roman" w:hAnsi="Times New Roman" w:cs="Times New Roman"/>
          <w:sz w:val="24"/>
          <w:szCs w:val="24"/>
        </w:rPr>
      </w:pPr>
      <w:r w:rsidRPr="00C96F14">
        <w:rPr>
          <w:rFonts w:ascii="Times New Roman" w:hAnsi="Times New Roman" w:cs="Times New Roman"/>
          <w:sz w:val="24"/>
          <w:szCs w:val="24"/>
        </w:rPr>
        <w:lastRenderedPageBreak/>
        <w:t>I now think it's Possible of dealing with anything life brings towards me and since I am ready for it. To really be realistic, except from teleworking due to epidemics, there was nothing in my Job that I hated. It is a fresh approach for me to experience my Virtual Job journey, and I hope to meet my Colleagues and Organization in place someday. All of these skills would be carried on in my educational pursuits.</w:t>
      </w:r>
    </w:p>
    <w:p w14:paraId="70FEAC2B" w14:textId="77777777" w:rsidR="00197E51" w:rsidRDefault="004035ED" w:rsidP="00197E51">
      <w:pPr>
        <w:spacing w:line="480" w:lineRule="auto"/>
        <w:jc w:val="center"/>
        <w:rPr>
          <w:rFonts w:ascii="Times New Roman" w:hAnsi="Times New Roman" w:cs="Times New Roman"/>
          <w:b/>
          <w:bCs/>
          <w:sz w:val="24"/>
          <w:szCs w:val="24"/>
        </w:rPr>
      </w:pPr>
      <w:r w:rsidRPr="00561111">
        <w:rPr>
          <w:rFonts w:ascii="Times New Roman" w:hAnsi="Times New Roman" w:cs="Times New Roman"/>
          <w:b/>
          <w:bCs/>
          <w:sz w:val="24"/>
          <w:szCs w:val="24"/>
        </w:rPr>
        <w:t>GOALS</w:t>
      </w:r>
    </w:p>
    <w:p w14:paraId="35F571B3" w14:textId="5AA4E7A0" w:rsidR="002E0D42" w:rsidRPr="002E0D42" w:rsidRDefault="002E0D42" w:rsidP="00757201">
      <w:pPr>
        <w:spacing w:line="480" w:lineRule="auto"/>
        <w:jc w:val="both"/>
        <w:rPr>
          <w:rFonts w:ascii="Times New Roman" w:hAnsi="Times New Roman" w:cs="Times New Roman"/>
          <w:sz w:val="24"/>
          <w:szCs w:val="24"/>
        </w:rPr>
      </w:pPr>
      <w:r w:rsidRPr="002E0D42">
        <w:rPr>
          <w:rFonts w:ascii="Times New Roman" w:hAnsi="Times New Roman" w:cs="Times New Roman"/>
          <w:sz w:val="24"/>
          <w:szCs w:val="24"/>
        </w:rPr>
        <w:t xml:space="preserve">I would like to strengthen my Analytical Thinking Knowledge and enhancing a knowledge of the business Needs in my Co-Op coming weeks. All those are necessary for anyone importance in the Business Tech field. To mount a comeback, I'll have to brush up on my Python and Business BI skills. I have several Power BI work lined </w:t>
      </w:r>
      <w:r w:rsidR="0020434B" w:rsidRPr="002E0D42">
        <w:rPr>
          <w:rFonts w:ascii="Times New Roman" w:hAnsi="Times New Roman" w:cs="Times New Roman"/>
          <w:sz w:val="24"/>
          <w:szCs w:val="24"/>
        </w:rPr>
        <w:t>up;</w:t>
      </w:r>
      <w:r w:rsidRPr="002E0D42">
        <w:rPr>
          <w:rFonts w:ascii="Times New Roman" w:hAnsi="Times New Roman" w:cs="Times New Roman"/>
          <w:sz w:val="24"/>
          <w:szCs w:val="24"/>
        </w:rPr>
        <w:t xml:space="preserve"> </w:t>
      </w:r>
      <w:r w:rsidR="0020434B" w:rsidRPr="002E0D42">
        <w:rPr>
          <w:rFonts w:ascii="Times New Roman" w:hAnsi="Times New Roman" w:cs="Times New Roman"/>
          <w:sz w:val="24"/>
          <w:szCs w:val="24"/>
        </w:rPr>
        <w:t>therefore,</w:t>
      </w:r>
      <w:r w:rsidRPr="002E0D42">
        <w:rPr>
          <w:rFonts w:ascii="Times New Roman" w:hAnsi="Times New Roman" w:cs="Times New Roman"/>
          <w:sz w:val="24"/>
          <w:szCs w:val="24"/>
        </w:rPr>
        <w:t xml:space="preserve"> I will need ensure I have had the relevant abilities under my belt.</w:t>
      </w:r>
      <w:r w:rsidR="005D7EC8">
        <w:rPr>
          <w:rFonts w:ascii="Times New Roman" w:hAnsi="Times New Roman" w:cs="Times New Roman"/>
          <w:sz w:val="24"/>
          <w:szCs w:val="24"/>
        </w:rPr>
        <w:t xml:space="preserve"> </w:t>
      </w:r>
      <w:r w:rsidR="005D7EC8" w:rsidRPr="005D7EC8">
        <w:rPr>
          <w:rFonts w:ascii="Times New Roman" w:hAnsi="Times New Roman" w:cs="Times New Roman"/>
          <w:sz w:val="24"/>
          <w:szCs w:val="24"/>
        </w:rPr>
        <w:t xml:space="preserve">I also intend to take a number of relevant distance learning and become qualified. Considering my internship </w:t>
      </w:r>
      <w:r w:rsidR="0020434B" w:rsidRPr="005D7EC8">
        <w:rPr>
          <w:rFonts w:ascii="Times New Roman" w:hAnsi="Times New Roman" w:cs="Times New Roman"/>
          <w:sz w:val="24"/>
          <w:szCs w:val="24"/>
        </w:rPr>
        <w:t>program</w:t>
      </w:r>
      <w:r w:rsidR="005D7EC8" w:rsidRPr="005D7EC8">
        <w:rPr>
          <w:rFonts w:ascii="Times New Roman" w:hAnsi="Times New Roman" w:cs="Times New Roman"/>
          <w:sz w:val="24"/>
          <w:szCs w:val="24"/>
        </w:rPr>
        <w:t>, I will be an obvious match for such an industry in terms of engaging with customers and gathering customer needs. I've also registered in a couple classes through Lynda.com and Udemy.</w:t>
      </w:r>
      <w:r w:rsidR="002E5E18">
        <w:rPr>
          <w:rFonts w:ascii="Times New Roman" w:hAnsi="Times New Roman" w:cs="Times New Roman"/>
          <w:sz w:val="24"/>
          <w:szCs w:val="24"/>
        </w:rPr>
        <w:t xml:space="preserve"> </w:t>
      </w:r>
      <w:r w:rsidR="002E5E18" w:rsidRPr="002E5E18">
        <w:rPr>
          <w:rFonts w:ascii="Times New Roman" w:hAnsi="Times New Roman" w:cs="Times New Roman"/>
          <w:sz w:val="24"/>
          <w:szCs w:val="24"/>
        </w:rPr>
        <w:t xml:space="preserve">Throughout the upcoming days, I'll be working on Schema building using Esri industry standards, as well as generating SQL Queries and pulling data into </w:t>
      </w:r>
      <w:proofErr w:type="spellStart"/>
      <w:r w:rsidR="002E5E18" w:rsidRPr="002E5E18">
        <w:rPr>
          <w:rFonts w:ascii="Times New Roman" w:hAnsi="Times New Roman" w:cs="Times New Roman"/>
          <w:sz w:val="24"/>
          <w:szCs w:val="24"/>
        </w:rPr>
        <w:t>Sharepoint</w:t>
      </w:r>
      <w:proofErr w:type="spellEnd"/>
      <w:r w:rsidR="002E5E18" w:rsidRPr="002E5E18">
        <w:rPr>
          <w:rFonts w:ascii="Times New Roman" w:hAnsi="Times New Roman" w:cs="Times New Roman"/>
          <w:sz w:val="24"/>
          <w:szCs w:val="24"/>
        </w:rPr>
        <w:t xml:space="preserve"> to make forecasts and show it to the key parties, as well as delivering ways to maximize income and student participation.</w:t>
      </w:r>
      <w:r w:rsidR="002E5E18">
        <w:rPr>
          <w:rFonts w:ascii="Times New Roman" w:hAnsi="Times New Roman" w:cs="Times New Roman"/>
          <w:sz w:val="24"/>
          <w:szCs w:val="24"/>
        </w:rPr>
        <w:t xml:space="preserve"> </w:t>
      </w:r>
      <w:r w:rsidR="002E5E18" w:rsidRPr="002E5E18">
        <w:rPr>
          <w:rFonts w:ascii="Times New Roman" w:hAnsi="Times New Roman" w:cs="Times New Roman"/>
          <w:sz w:val="24"/>
          <w:szCs w:val="24"/>
        </w:rPr>
        <w:t>I've prepared a strategy to seek all of the above objectives, and I'll stick to it, expanding and eliminating items as needed. I'm typically excited to know and collaborate with new people, and I'm looking forward to the Esri's ongoing interdisciplinary research.</w:t>
      </w:r>
    </w:p>
    <w:p w14:paraId="24CCB1B3" w14:textId="77777777" w:rsidR="00A13663" w:rsidRPr="00561111" w:rsidRDefault="00A13663" w:rsidP="00757201">
      <w:pPr>
        <w:spacing w:line="480" w:lineRule="auto"/>
        <w:jc w:val="both"/>
        <w:rPr>
          <w:rFonts w:ascii="Times New Roman" w:hAnsi="Times New Roman" w:cs="Times New Roman"/>
          <w:b/>
          <w:bCs/>
          <w:sz w:val="24"/>
          <w:szCs w:val="24"/>
        </w:rPr>
      </w:pPr>
    </w:p>
    <w:p w14:paraId="0FAC09E6" w14:textId="77777777" w:rsidR="007D641A" w:rsidRPr="00561111" w:rsidRDefault="007D641A" w:rsidP="00757201">
      <w:pPr>
        <w:spacing w:line="480" w:lineRule="auto"/>
        <w:jc w:val="both"/>
        <w:rPr>
          <w:rFonts w:ascii="Times New Roman" w:hAnsi="Times New Roman" w:cs="Times New Roman"/>
          <w:sz w:val="24"/>
          <w:szCs w:val="24"/>
        </w:rPr>
      </w:pPr>
    </w:p>
    <w:sectPr w:rsidR="007D641A" w:rsidRPr="00561111">
      <w:headerReference w:type="default" r:id="rId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957B1" w14:textId="77777777" w:rsidR="00651198" w:rsidRDefault="00651198" w:rsidP="00375840">
      <w:pPr>
        <w:spacing w:after="0" w:line="240" w:lineRule="auto"/>
      </w:pPr>
      <w:r>
        <w:separator/>
      </w:r>
    </w:p>
  </w:endnote>
  <w:endnote w:type="continuationSeparator" w:id="0">
    <w:p w14:paraId="3F0CF2CC" w14:textId="77777777" w:rsidR="00651198" w:rsidRDefault="00651198" w:rsidP="003758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8DD546" w14:textId="77777777" w:rsidR="00651198" w:rsidRDefault="00651198" w:rsidP="00375840">
      <w:pPr>
        <w:spacing w:after="0" w:line="240" w:lineRule="auto"/>
      </w:pPr>
      <w:r>
        <w:separator/>
      </w:r>
    </w:p>
  </w:footnote>
  <w:footnote w:type="continuationSeparator" w:id="0">
    <w:p w14:paraId="3CB159E2" w14:textId="77777777" w:rsidR="00651198" w:rsidRDefault="00651198" w:rsidP="003758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92552" w14:textId="5946E6F5" w:rsidR="00317B48" w:rsidRPr="00317B48" w:rsidRDefault="00375840" w:rsidP="00317B48">
    <w:pPr>
      <w:pStyle w:val="Header"/>
    </w:pPr>
    <w:r>
      <w:t>Co-op Reflection Paper Assign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81BCA"/>
    <w:multiLevelType w:val="hybridMultilevel"/>
    <w:tmpl w:val="7FC881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IwtDQ1NjIzMTC2NDZQ0lEKTi0uzszPAykwrgUAtVQ8oSwAAAA="/>
  </w:docVars>
  <w:rsids>
    <w:rsidRoot w:val="00030453"/>
    <w:rsid w:val="00005DCA"/>
    <w:rsid w:val="00027CBA"/>
    <w:rsid w:val="00030453"/>
    <w:rsid w:val="000A1EB6"/>
    <w:rsid w:val="000B5DEE"/>
    <w:rsid w:val="000D3730"/>
    <w:rsid w:val="000F6989"/>
    <w:rsid w:val="00104514"/>
    <w:rsid w:val="00117E33"/>
    <w:rsid w:val="001502D1"/>
    <w:rsid w:val="00175CBA"/>
    <w:rsid w:val="00181BE6"/>
    <w:rsid w:val="00197E51"/>
    <w:rsid w:val="001A0865"/>
    <w:rsid w:val="001A0A90"/>
    <w:rsid w:val="001B67FA"/>
    <w:rsid w:val="001C0FA2"/>
    <w:rsid w:val="001C1CD6"/>
    <w:rsid w:val="001C3B89"/>
    <w:rsid w:val="001D0B3C"/>
    <w:rsid w:val="0020434B"/>
    <w:rsid w:val="00210134"/>
    <w:rsid w:val="00211F15"/>
    <w:rsid w:val="002120DF"/>
    <w:rsid w:val="00246800"/>
    <w:rsid w:val="00251D2C"/>
    <w:rsid w:val="00252AE0"/>
    <w:rsid w:val="00287EB8"/>
    <w:rsid w:val="00297DD3"/>
    <w:rsid w:val="002C378F"/>
    <w:rsid w:val="002C5F58"/>
    <w:rsid w:val="002E0D42"/>
    <w:rsid w:val="002E5E18"/>
    <w:rsid w:val="00311555"/>
    <w:rsid w:val="00313C37"/>
    <w:rsid w:val="0033445C"/>
    <w:rsid w:val="00350AF9"/>
    <w:rsid w:val="00354E73"/>
    <w:rsid w:val="00375840"/>
    <w:rsid w:val="0038552E"/>
    <w:rsid w:val="003B17DE"/>
    <w:rsid w:val="003B4ED8"/>
    <w:rsid w:val="003B75FC"/>
    <w:rsid w:val="003C31F4"/>
    <w:rsid w:val="003C55AF"/>
    <w:rsid w:val="003C6D9A"/>
    <w:rsid w:val="003D4FC8"/>
    <w:rsid w:val="003F5967"/>
    <w:rsid w:val="003F7F46"/>
    <w:rsid w:val="004035ED"/>
    <w:rsid w:val="00406088"/>
    <w:rsid w:val="00434192"/>
    <w:rsid w:val="004627B7"/>
    <w:rsid w:val="00470691"/>
    <w:rsid w:val="00483875"/>
    <w:rsid w:val="00490777"/>
    <w:rsid w:val="004B3A42"/>
    <w:rsid w:val="004B6880"/>
    <w:rsid w:val="004C59F5"/>
    <w:rsid w:val="004C61CD"/>
    <w:rsid w:val="004F05A0"/>
    <w:rsid w:val="004F517E"/>
    <w:rsid w:val="00515F25"/>
    <w:rsid w:val="005175C3"/>
    <w:rsid w:val="005479EE"/>
    <w:rsid w:val="00552A01"/>
    <w:rsid w:val="00560E81"/>
    <w:rsid w:val="00561111"/>
    <w:rsid w:val="005B2B7A"/>
    <w:rsid w:val="005C442B"/>
    <w:rsid w:val="005D0283"/>
    <w:rsid w:val="005D7EC8"/>
    <w:rsid w:val="005E250B"/>
    <w:rsid w:val="005E72C2"/>
    <w:rsid w:val="00615069"/>
    <w:rsid w:val="00651198"/>
    <w:rsid w:val="0066627A"/>
    <w:rsid w:val="00683117"/>
    <w:rsid w:val="006A73AF"/>
    <w:rsid w:val="006B3981"/>
    <w:rsid w:val="006D2835"/>
    <w:rsid w:val="00744B0F"/>
    <w:rsid w:val="00757201"/>
    <w:rsid w:val="00762D3C"/>
    <w:rsid w:val="00771FFA"/>
    <w:rsid w:val="00776D0E"/>
    <w:rsid w:val="007A77FF"/>
    <w:rsid w:val="007C659A"/>
    <w:rsid w:val="007D641A"/>
    <w:rsid w:val="007E0684"/>
    <w:rsid w:val="007F1356"/>
    <w:rsid w:val="007F1818"/>
    <w:rsid w:val="007F23A2"/>
    <w:rsid w:val="007F31DB"/>
    <w:rsid w:val="007F462F"/>
    <w:rsid w:val="00834B6E"/>
    <w:rsid w:val="00886C57"/>
    <w:rsid w:val="00886CD7"/>
    <w:rsid w:val="00890DF8"/>
    <w:rsid w:val="00891701"/>
    <w:rsid w:val="00893237"/>
    <w:rsid w:val="00897BB0"/>
    <w:rsid w:val="008C618B"/>
    <w:rsid w:val="008D3BD7"/>
    <w:rsid w:val="008E425F"/>
    <w:rsid w:val="00911377"/>
    <w:rsid w:val="00923968"/>
    <w:rsid w:val="009349A3"/>
    <w:rsid w:val="00956FF3"/>
    <w:rsid w:val="009615CA"/>
    <w:rsid w:val="00964ED8"/>
    <w:rsid w:val="00973AB0"/>
    <w:rsid w:val="009762F0"/>
    <w:rsid w:val="009862C2"/>
    <w:rsid w:val="009D09A8"/>
    <w:rsid w:val="009D69FE"/>
    <w:rsid w:val="009E265A"/>
    <w:rsid w:val="009F27E2"/>
    <w:rsid w:val="009F5F5D"/>
    <w:rsid w:val="009F7181"/>
    <w:rsid w:val="00A13663"/>
    <w:rsid w:val="00A1497A"/>
    <w:rsid w:val="00A17ACE"/>
    <w:rsid w:val="00A274C7"/>
    <w:rsid w:val="00A646B1"/>
    <w:rsid w:val="00A81E93"/>
    <w:rsid w:val="00A837E6"/>
    <w:rsid w:val="00AB0B2A"/>
    <w:rsid w:val="00AF3CBA"/>
    <w:rsid w:val="00B06769"/>
    <w:rsid w:val="00B276DE"/>
    <w:rsid w:val="00B51D94"/>
    <w:rsid w:val="00B6411F"/>
    <w:rsid w:val="00B66425"/>
    <w:rsid w:val="00B679C2"/>
    <w:rsid w:val="00B74FB3"/>
    <w:rsid w:val="00B87E6D"/>
    <w:rsid w:val="00B91353"/>
    <w:rsid w:val="00BA6BBD"/>
    <w:rsid w:val="00BC0F78"/>
    <w:rsid w:val="00BF08DF"/>
    <w:rsid w:val="00C27118"/>
    <w:rsid w:val="00C33090"/>
    <w:rsid w:val="00C72B43"/>
    <w:rsid w:val="00C96F14"/>
    <w:rsid w:val="00CA3816"/>
    <w:rsid w:val="00CA747A"/>
    <w:rsid w:val="00CB21FB"/>
    <w:rsid w:val="00CC60CD"/>
    <w:rsid w:val="00D03D7C"/>
    <w:rsid w:val="00D4006A"/>
    <w:rsid w:val="00D50CDE"/>
    <w:rsid w:val="00D751AA"/>
    <w:rsid w:val="00D8065C"/>
    <w:rsid w:val="00DC399D"/>
    <w:rsid w:val="00DD5939"/>
    <w:rsid w:val="00DF66AA"/>
    <w:rsid w:val="00E060EB"/>
    <w:rsid w:val="00E10E9D"/>
    <w:rsid w:val="00E25A2A"/>
    <w:rsid w:val="00E50414"/>
    <w:rsid w:val="00E535F0"/>
    <w:rsid w:val="00E549E8"/>
    <w:rsid w:val="00E70E72"/>
    <w:rsid w:val="00E92765"/>
    <w:rsid w:val="00E968FE"/>
    <w:rsid w:val="00E972AF"/>
    <w:rsid w:val="00EA3CD2"/>
    <w:rsid w:val="00EB18A1"/>
    <w:rsid w:val="00EC25BC"/>
    <w:rsid w:val="00ED2F7A"/>
    <w:rsid w:val="00F130BD"/>
    <w:rsid w:val="00F16FE8"/>
    <w:rsid w:val="00F327E6"/>
    <w:rsid w:val="00F371E8"/>
    <w:rsid w:val="00F47AE7"/>
    <w:rsid w:val="00F51B9C"/>
    <w:rsid w:val="00F6334D"/>
    <w:rsid w:val="00F65069"/>
    <w:rsid w:val="00F7756F"/>
    <w:rsid w:val="00F90F44"/>
    <w:rsid w:val="00FB2DB0"/>
    <w:rsid w:val="00FF356F"/>
    <w:rsid w:val="00FF57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981713"/>
  <w15:chartTrackingRefBased/>
  <w15:docId w15:val="{5727A222-F4E3-47D7-9D39-98BBD9AE8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419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1B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F51B9C"/>
  </w:style>
  <w:style w:type="paragraph" w:styleId="Footer">
    <w:name w:val="footer"/>
    <w:basedOn w:val="Normal"/>
    <w:link w:val="FooterChar"/>
    <w:uiPriority w:val="99"/>
    <w:unhideWhenUsed/>
    <w:rsid w:val="003758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5840"/>
  </w:style>
  <w:style w:type="paragraph" w:styleId="ListParagraph">
    <w:name w:val="List Paragraph"/>
    <w:basedOn w:val="Normal"/>
    <w:uiPriority w:val="34"/>
    <w:qFormat/>
    <w:rsid w:val="00D751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TotalTime>
  <Pages>3</Pages>
  <Words>649</Words>
  <Characters>370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153</cp:revision>
  <dcterms:created xsi:type="dcterms:W3CDTF">2021-08-07T14:18:00Z</dcterms:created>
  <dcterms:modified xsi:type="dcterms:W3CDTF">2021-08-21T02:54:00Z</dcterms:modified>
</cp:coreProperties>
</file>